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E45F8B" w14:textId="77777777" w:rsidR="002E6D79" w:rsidRDefault="002E6D79" w:rsidP="002E6D79">
      <w:pPr>
        <w:pStyle w:val="HK"/>
      </w:pPr>
      <w:r>
        <w:rPr>
          <w:rFonts w:hint="eastAsia"/>
        </w:rPr>
        <w:t>중앙집중식</w:t>
      </w:r>
      <w:r>
        <w:rPr>
          <w:rFonts w:hint="eastAsia"/>
        </w:rPr>
        <w:t xml:space="preserve"> </w:t>
      </w:r>
      <w:r>
        <w:rPr>
          <w:rFonts w:hint="eastAsia"/>
        </w:rPr>
        <w:t>통합</w:t>
      </w:r>
    </w:p>
    <w:p w14:paraId="40322EA3" w14:textId="08D47EA2" w:rsidR="002E6D79" w:rsidRDefault="002E6D79" w:rsidP="002E6D79">
      <w:pPr>
        <w:pStyle w:val="HK1"/>
        <w:ind w:right="300"/>
      </w:pPr>
      <w:r>
        <w:rPr>
          <w:rFonts w:hint="eastAsia"/>
        </w:rPr>
        <w:t xml:space="preserve"> 개요</w:t>
      </w:r>
    </w:p>
    <w:p w14:paraId="51153902" w14:textId="7152E8C0" w:rsidR="002E6D79" w:rsidRDefault="002E6D79" w:rsidP="002E6D79">
      <w:pPr>
        <w:pStyle w:val="HK2"/>
        <w:ind w:left="553" w:right="300"/>
      </w:pPr>
      <w:r>
        <w:rPr>
          <w:rFonts w:hint="eastAsia"/>
        </w:rPr>
        <w:t>원칙</w:t>
      </w:r>
    </w:p>
    <w:p w14:paraId="14B7F049" w14:textId="75CDCC1C" w:rsidR="002E6D79" w:rsidRDefault="002E6D79" w:rsidP="002E6D79">
      <w:pPr>
        <w:pStyle w:val="HK10"/>
        <w:ind w:left="853" w:right="300"/>
      </w:pPr>
      <w:r>
        <w:rPr>
          <w:rFonts w:hint="eastAsia"/>
        </w:rPr>
        <w:t>개발할 형상에 대하여 담당자를 정하여 충돌이 발생할 가능성을 미연에 방지한다.</w:t>
      </w:r>
    </w:p>
    <w:p w14:paraId="731C4B73" w14:textId="0935BD93" w:rsidR="002E6D79" w:rsidRDefault="002E6D79" w:rsidP="002E6D79">
      <w:pPr>
        <w:pStyle w:val="HK10"/>
        <w:ind w:left="853" w:right="300"/>
      </w:pPr>
      <w:r>
        <w:rPr>
          <w:rFonts w:hint="eastAsia"/>
        </w:rPr>
        <w:t xml:space="preserve">본인 담당 로직에 대하여 통합시점 전까지 </w:t>
      </w:r>
      <w:r>
        <w:t>Local</w:t>
      </w:r>
      <w:r>
        <w:rPr>
          <w:rFonts w:hint="eastAsia"/>
        </w:rPr>
        <w:t xml:space="preserve">에서 충분히 테스트후 통합시점에서 </w:t>
      </w:r>
      <w:r>
        <w:t>Push</w:t>
      </w:r>
      <w:r>
        <w:rPr>
          <w:rFonts w:hint="eastAsia"/>
        </w:rPr>
        <w:t>를 진행한다.</w:t>
      </w:r>
    </w:p>
    <w:p w14:paraId="6DB678C8" w14:textId="3D35D833" w:rsidR="002E6D79" w:rsidRDefault="002E6D79" w:rsidP="002E6D79">
      <w:pPr>
        <w:pStyle w:val="HK10"/>
        <w:ind w:left="853" w:right="300"/>
      </w:pPr>
      <w:r>
        <w:rPr>
          <w:rFonts w:hint="eastAsia"/>
        </w:rPr>
        <w:t>P</w:t>
      </w:r>
      <w:r>
        <w:t>ush</w:t>
      </w:r>
      <w:r>
        <w:rPr>
          <w:rFonts w:hint="eastAsia"/>
        </w:rPr>
        <w:t>와 동시에 자동적으로 시스템 통합이 이루어 진다.</w:t>
      </w:r>
    </w:p>
    <w:p w14:paraId="55B3E462" w14:textId="7555FE6E" w:rsidR="002E6D79" w:rsidRDefault="002E6D79" w:rsidP="002E6D79">
      <w:pPr>
        <w:pStyle w:val="HK2"/>
        <w:ind w:left="553" w:right="300"/>
      </w:pPr>
      <w:r>
        <w:rPr>
          <w:rFonts w:hint="eastAsia"/>
        </w:rPr>
        <w:t>형상분리 예</w:t>
      </w:r>
    </w:p>
    <w:p w14:paraId="60340691" w14:textId="4603AB37" w:rsidR="002E6D79" w:rsidRDefault="002E6D79" w:rsidP="002E6D79">
      <w:pPr>
        <w:pStyle w:val="HK3"/>
        <w:ind w:left="703" w:right="300"/>
      </w:pPr>
      <w:r>
        <w:rPr>
          <w:rFonts w:hint="eastAsia"/>
        </w:rPr>
        <w:t>개발자1</w:t>
      </w:r>
      <w:r>
        <w:t xml:space="preserve"> </w:t>
      </w:r>
      <w:r>
        <w:rPr>
          <w:rFonts w:eastAsiaTheme="minorHAnsi"/>
        </w:rPr>
        <w:t>☞</w:t>
      </w:r>
      <w:r>
        <w:t xml:space="preserve"> </w:t>
      </w:r>
      <w:r>
        <w:rPr>
          <w:rFonts w:hint="eastAsia"/>
        </w:rPr>
        <w:t>계산기 로직 담당</w:t>
      </w:r>
    </w:p>
    <w:p w14:paraId="46ECE355" w14:textId="77777777" w:rsidR="002E6D79" w:rsidRDefault="002E6D79" w:rsidP="002E6D79">
      <w:pPr>
        <w:pStyle w:val="HK20"/>
      </w:pPr>
      <w:r>
        <w:t>public class Calculator {</w:t>
      </w:r>
    </w:p>
    <w:p w14:paraId="08DA1AFC" w14:textId="77777777" w:rsidR="002E6D79" w:rsidRDefault="002E6D79" w:rsidP="002E6D79">
      <w:pPr>
        <w:pStyle w:val="HK20"/>
      </w:pPr>
      <w:r>
        <w:t xml:space="preserve">    public static double </w:t>
      </w:r>
      <w:proofErr w:type="spellStart"/>
      <w:r>
        <w:t>performOperation</w:t>
      </w:r>
      <w:proofErr w:type="spellEnd"/>
      <w:r>
        <w:t>(double num1, double num2, char operator) {</w:t>
      </w:r>
    </w:p>
    <w:p w14:paraId="3249E6A0" w14:textId="77777777" w:rsidR="002E6D79" w:rsidRDefault="002E6D79" w:rsidP="002E6D79">
      <w:pPr>
        <w:pStyle w:val="HK20"/>
      </w:pPr>
      <w:r>
        <w:lastRenderedPageBreak/>
        <w:t xml:space="preserve">        double result = 0.0;</w:t>
      </w:r>
    </w:p>
    <w:p w14:paraId="582160FD" w14:textId="77777777" w:rsidR="002E6D79" w:rsidRDefault="002E6D79" w:rsidP="002E6D79">
      <w:pPr>
        <w:pStyle w:val="HK20"/>
      </w:pPr>
    </w:p>
    <w:p w14:paraId="1392B416" w14:textId="77777777" w:rsidR="002E6D79" w:rsidRDefault="002E6D79" w:rsidP="002E6D79">
      <w:pPr>
        <w:pStyle w:val="HK20"/>
      </w:pPr>
      <w:r>
        <w:t xml:space="preserve">        switch (operator) {</w:t>
      </w:r>
    </w:p>
    <w:p w14:paraId="7E13723A" w14:textId="77777777" w:rsidR="002E6D79" w:rsidRDefault="002E6D79" w:rsidP="002E6D79">
      <w:pPr>
        <w:pStyle w:val="HK20"/>
      </w:pPr>
      <w:r>
        <w:t xml:space="preserve">            case '+':</w:t>
      </w:r>
    </w:p>
    <w:p w14:paraId="4B120ACA" w14:textId="77777777" w:rsidR="002E6D79" w:rsidRDefault="002E6D79" w:rsidP="002E6D79">
      <w:pPr>
        <w:pStyle w:val="HK20"/>
      </w:pPr>
      <w:r>
        <w:t xml:space="preserve">                result = num1 + num2;</w:t>
      </w:r>
    </w:p>
    <w:p w14:paraId="0E34BAA2" w14:textId="77777777" w:rsidR="002E6D79" w:rsidRDefault="002E6D79" w:rsidP="002E6D79">
      <w:pPr>
        <w:pStyle w:val="HK20"/>
      </w:pPr>
      <w:r>
        <w:t xml:space="preserve">                break;</w:t>
      </w:r>
    </w:p>
    <w:p w14:paraId="17E884C3" w14:textId="77777777" w:rsidR="002E6D79" w:rsidRDefault="002E6D79" w:rsidP="002E6D79">
      <w:pPr>
        <w:pStyle w:val="HK20"/>
      </w:pPr>
      <w:r>
        <w:t xml:space="preserve">            case '-':</w:t>
      </w:r>
    </w:p>
    <w:p w14:paraId="4E39F140" w14:textId="77777777" w:rsidR="002E6D79" w:rsidRDefault="002E6D79" w:rsidP="002E6D79">
      <w:pPr>
        <w:pStyle w:val="HK20"/>
      </w:pPr>
      <w:r>
        <w:t xml:space="preserve">                result = num1 - num2;</w:t>
      </w:r>
    </w:p>
    <w:p w14:paraId="1FE8F7DF" w14:textId="77777777" w:rsidR="002E6D79" w:rsidRDefault="002E6D79" w:rsidP="002E6D79">
      <w:pPr>
        <w:pStyle w:val="HK20"/>
      </w:pPr>
      <w:r>
        <w:t xml:space="preserve">                break;</w:t>
      </w:r>
    </w:p>
    <w:p w14:paraId="4779F4C3" w14:textId="77777777" w:rsidR="002E6D79" w:rsidRDefault="002E6D79" w:rsidP="002E6D79">
      <w:pPr>
        <w:pStyle w:val="HK20"/>
      </w:pPr>
      <w:r>
        <w:t xml:space="preserve">            case '*':</w:t>
      </w:r>
    </w:p>
    <w:p w14:paraId="2CAFB302" w14:textId="77777777" w:rsidR="002E6D79" w:rsidRDefault="002E6D79" w:rsidP="002E6D79">
      <w:pPr>
        <w:pStyle w:val="HK20"/>
      </w:pPr>
      <w:r>
        <w:t xml:space="preserve">                result = num1 * num2;</w:t>
      </w:r>
    </w:p>
    <w:p w14:paraId="6B732938" w14:textId="77777777" w:rsidR="002E6D79" w:rsidRDefault="002E6D79" w:rsidP="002E6D79">
      <w:pPr>
        <w:pStyle w:val="HK20"/>
      </w:pPr>
      <w:r>
        <w:t xml:space="preserve">                break;</w:t>
      </w:r>
    </w:p>
    <w:p w14:paraId="3C012CD9" w14:textId="77777777" w:rsidR="002E6D79" w:rsidRDefault="002E6D79" w:rsidP="002E6D79">
      <w:pPr>
        <w:pStyle w:val="HK20"/>
      </w:pPr>
      <w:r>
        <w:lastRenderedPageBreak/>
        <w:t xml:space="preserve">            case '/':</w:t>
      </w:r>
    </w:p>
    <w:p w14:paraId="14226311" w14:textId="77777777" w:rsidR="002E6D79" w:rsidRDefault="002E6D79" w:rsidP="002E6D79">
      <w:pPr>
        <w:pStyle w:val="HK20"/>
      </w:pPr>
      <w:r>
        <w:t xml:space="preserve">                if (num2 != 0) {</w:t>
      </w:r>
    </w:p>
    <w:p w14:paraId="063F3BAD" w14:textId="77777777" w:rsidR="002E6D79" w:rsidRDefault="002E6D79" w:rsidP="002E6D79">
      <w:pPr>
        <w:pStyle w:val="HK20"/>
      </w:pPr>
      <w:r>
        <w:t xml:space="preserve">                    result = num1 / num2;</w:t>
      </w:r>
    </w:p>
    <w:p w14:paraId="42E10DAD" w14:textId="77777777" w:rsidR="002E6D79" w:rsidRDefault="002E6D79" w:rsidP="002E6D79">
      <w:pPr>
        <w:pStyle w:val="HK20"/>
      </w:pPr>
      <w:r>
        <w:t xml:space="preserve">                } else {</w:t>
      </w:r>
    </w:p>
    <w:p w14:paraId="4ED677AB" w14:textId="77777777" w:rsidR="002E6D79" w:rsidRDefault="002E6D79" w:rsidP="002E6D79">
      <w:pPr>
        <w:pStyle w:val="HK20"/>
      </w:pPr>
      <w:r>
        <w:t xml:space="preserve">                    </w:t>
      </w:r>
      <w:proofErr w:type="spellStart"/>
      <w:r>
        <w:t>System.out.println</w:t>
      </w:r>
      <w:proofErr w:type="spellEnd"/>
      <w:r>
        <w:t>("0으로 나눌 수 없습니다.");</w:t>
      </w:r>
    </w:p>
    <w:p w14:paraId="14B9C273" w14:textId="77777777" w:rsidR="002E6D79" w:rsidRDefault="002E6D79" w:rsidP="002E6D79">
      <w:pPr>
        <w:pStyle w:val="HK20"/>
      </w:pPr>
      <w:r>
        <w:t xml:space="preserve">                }</w:t>
      </w:r>
    </w:p>
    <w:p w14:paraId="35657BC3" w14:textId="77777777" w:rsidR="002E6D79" w:rsidRDefault="002E6D79" w:rsidP="002E6D79">
      <w:pPr>
        <w:pStyle w:val="HK20"/>
      </w:pPr>
      <w:r>
        <w:t xml:space="preserve">                break;</w:t>
      </w:r>
    </w:p>
    <w:p w14:paraId="1149B458" w14:textId="77777777" w:rsidR="002E6D79" w:rsidRDefault="002E6D79" w:rsidP="002E6D79">
      <w:pPr>
        <w:pStyle w:val="HK20"/>
      </w:pPr>
      <w:r>
        <w:t xml:space="preserve">            default:</w:t>
      </w:r>
    </w:p>
    <w:p w14:paraId="539858E7" w14:textId="77777777" w:rsidR="002E6D79" w:rsidRDefault="002E6D79" w:rsidP="002E6D79">
      <w:pPr>
        <w:pStyle w:val="HK20"/>
      </w:pPr>
      <w:r>
        <w:t xml:space="preserve">                </w:t>
      </w:r>
      <w:proofErr w:type="spellStart"/>
      <w:r>
        <w:t>System.out.println</w:t>
      </w:r>
      <w:proofErr w:type="spellEnd"/>
      <w:r>
        <w:t>("올바른 연산자를 입력하세요.");</w:t>
      </w:r>
    </w:p>
    <w:p w14:paraId="169773F5" w14:textId="77777777" w:rsidR="002E6D79" w:rsidRDefault="002E6D79" w:rsidP="002E6D79">
      <w:pPr>
        <w:pStyle w:val="HK20"/>
      </w:pPr>
      <w:r>
        <w:t xml:space="preserve">        }</w:t>
      </w:r>
    </w:p>
    <w:p w14:paraId="4B482FE8" w14:textId="77777777" w:rsidR="002E6D79" w:rsidRDefault="002E6D79" w:rsidP="002E6D79">
      <w:pPr>
        <w:pStyle w:val="HK20"/>
      </w:pPr>
    </w:p>
    <w:p w14:paraId="2B62B013" w14:textId="77777777" w:rsidR="002E6D79" w:rsidRDefault="002E6D79" w:rsidP="002E6D79">
      <w:pPr>
        <w:pStyle w:val="HK20"/>
      </w:pPr>
      <w:r>
        <w:t xml:space="preserve">        return result;</w:t>
      </w:r>
    </w:p>
    <w:p w14:paraId="040985C0" w14:textId="77777777" w:rsidR="002E6D79" w:rsidRDefault="002E6D79" w:rsidP="002E6D79">
      <w:pPr>
        <w:pStyle w:val="HK20"/>
      </w:pPr>
      <w:r>
        <w:lastRenderedPageBreak/>
        <w:t xml:space="preserve">    }</w:t>
      </w:r>
    </w:p>
    <w:p w14:paraId="7C5CB6BE" w14:textId="77777777" w:rsidR="002E6D79" w:rsidRDefault="002E6D79" w:rsidP="002E6D79">
      <w:pPr>
        <w:pStyle w:val="HK20"/>
        <w:ind w:left="1003"/>
      </w:pPr>
      <w:r>
        <w:t>}</w:t>
      </w:r>
    </w:p>
    <w:p w14:paraId="0BDB865F" w14:textId="1DDF883D" w:rsidR="002E6D79" w:rsidRPr="00106C8D" w:rsidRDefault="002E6D79" w:rsidP="002E6D79">
      <w:pPr>
        <w:pStyle w:val="HK3"/>
        <w:ind w:left="703" w:right="300"/>
      </w:pPr>
      <w:r>
        <w:rPr>
          <w:rFonts w:hint="eastAsia"/>
        </w:rPr>
        <w:t>개발자2</w:t>
      </w:r>
      <w:r>
        <w:t xml:space="preserve"> </w:t>
      </w:r>
      <w:r>
        <w:rPr>
          <w:rFonts w:eastAsiaTheme="minorHAnsi"/>
        </w:rPr>
        <w:t>☞</w:t>
      </w:r>
      <w:r>
        <w:t xml:space="preserve"> </w:t>
      </w:r>
      <w:r>
        <w:rPr>
          <w:rFonts w:hint="eastAsia"/>
        </w:rPr>
        <w:t>계산기 입출력 로직 담당</w:t>
      </w:r>
    </w:p>
    <w:p w14:paraId="22850397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14:paraId="63E772D2" w14:textId="77777777" w:rsidR="002E6D79" w:rsidRDefault="002E6D79" w:rsidP="002E6D79">
      <w:pPr>
        <w:numPr>
          <w:ilvl w:val="0"/>
          <w:numId w:val="0"/>
        </w:numPr>
        <w:ind w:left="1003" w:right="300"/>
      </w:pPr>
    </w:p>
    <w:p w14:paraId="412CE09E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public class </w:t>
      </w:r>
      <w:proofErr w:type="spellStart"/>
      <w:r>
        <w:t>CalculatorInput</w:t>
      </w:r>
      <w:proofErr w:type="spellEnd"/>
      <w:r>
        <w:t xml:space="preserve"> {</w:t>
      </w:r>
    </w:p>
    <w:p w14:paraId="71B1F0AD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    public static void </w:t>
      </w:r>
      <w:proofErr w:type="spellStart"/>
      <w:r>
        <w:t>getInputAndCalculate</w:t>
      </w:r>
      <w:proofErr w:type="spellEnd"/>
      <w:r>
        <w:t>() {</w:t>
      </w:r>
    </w:p>
    <w:p w14:paraId="526B1089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        Scanner </w:t>
      </w:r>
      <w:proofErr w:type="spellStart"/>
      <w:r>
        <w:t>scanner</w:t>
      </w:r>
      <w:proofErr w:type="spellEnd"/>
      <w:r>
        <w:t xml:space="preserve"> = new Scanner(System.in);</w:t>
      </w:r>
    </w:p>
    <w:p w14:paraId="706642FD" w14:textId="77777777" w:rsidR="002E6D79" w:rsidRDefault="002E6D79" w:rsidP="002E6D79">
      <w:pPr>
        <w:numPr>
          <w:ilvl w:val="0"/>
          <w:numId w:val="0"/>
        </w:numPr>
        <w:ind w:left="1003" w:right="300"/>
      </w:pPr>
    </w:p>
    <w:p w14:paraId="1E24E158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        </w:t>
      </w:r>
      <w:proofErr w:type="spellStart"/>
      <w:r>
        <w:t>System.out.println</w:t>
      </w:r>
      <w:proofErr w:type="spellEnd"/>
      <w:r>
        <w:t>("간단한 콘솔 계산기 프로그램");</w:t>
      </w:r>
    </w:p>
    <w:p w14:paraId="07E5A325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        </w:t>
      </w:r>
      <w:proofErr w:type="spellStart"/>
      <w:r>
        <w:t>System.out.print</w:t>
      </w:r>
      <w:proofErr w:type="spellEnd"/>
      <w:r>
        <w:t>("첫 번째 숫자를 입력하세요: ");</w:t>
      </w:r>
    </w:p>
    <w:p w14:paraId="0FB0826F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        double num1 = </w:t>
      </w:r>
      <w:proofErr w:type="spellStart"/>
      <w:r>
        <w:t>scanner.nextDouble</w:t>
      </w:r>
      <w:proofErr w:type="spellEnd"/>
      <w:r>
        <w:t>();</w:t>
      </w:r>
    </w:p>
    <w:p w14:paraId="01889473" w14:textId="77777777" w:rsidR="002E6D79" w:rsidRDefault="002E6D79" w:rsidP="002E6D79">
      <w:pPr>
        <w:numPr>
          <w:ilvl w:val="0"/>
          <w:numId w:val="0"/>
        </w:numPr>
        <w:ind w:left="1003" w:right="300"/>
      </w:pPr>
    </w:p>
    <w:p w14:paraId="6FB3B520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        </w:t>
      </w:r>
      <w:proofErr w:type="spellStart"/>
      <w:r>
        <w:t>System.out.print</w:t>
      </w:r>
      <w:proofErr w:type="spellEnd"/>
      <w:r>
        <w:t>("두 번째 숫자를 입력하세요: ");</w:t>
      </w:r>
    </w:p>
    <w:p w14:paraId="5C38730D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        double num2 = </w:t>
      </w:r>
      <w:proofErr w:type="spellStart"/>
      <w:r>
        <w:t>scanner.nextDouble</w:t>
      </w:r>
      <w:proofErr w:type="spellEnd"/>
      <w:r>
        <w:t>();</w:t>
      </w:r>
    </w:p>
    <w:p w14:paraId="7CA2AAC9" w14:textId="77777777" w:rsidR="002E6D79" w:rsidRDefault="002E6D79" w:rsidP="002E6D79">
      <w:pPr>
        <w:numPr>
          <w:ilvl w:val="0"/>
          <w:numId w:val="0"/>
        </w:numPr>
        <w:ind w:left="1003" w:right="300"/>
      </w:pPr>
    </w:p>
    <w:p w14:paraId="077EE4E6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        </w:t>
      </w:r>
      <w:proofErr w:type="spellStart"/>
      <w:r>
        <w:t>System.out.print</w:t>
      </w:r>
      <w:proofErr w:type="spellEnd"/>
      <w:r>
        <w:t>("사용할 연산자를 입력하세요 (+, -, *, /): ");</w:t>
      </w:r>
    </w:p>
    <w:p w14:paraId="2A1FF30B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        char operator = </w:t>
      </w:r>
      <w:proofErr w:type="spellStart"/>
      <w:r>
        <w:t>scanner.next</w:t>
      </w:r>
      <w:proofErr w:type="spellEnd"/>
      <w:r>
        <w:t>().</w:t>
      </w:r>
      <w:proofErr w:type="spellStart"/>
      <w:r>
        <w:t>charAt</w:t>
      </w:r>
      <w:proofErr w:type="spellEnd"/>
      <w:r>
        <w:t>(0);</w:t>
      </w:r>
    </w:p>
    <w:p w14:paraId="26BBBC46" w14:textId="77777777" w:rsidR="002E6D79" w:rsidRDefault="002E6D79" w:rsidP="002E6D79">
      <w:pPr>
        <w:numPr>
          <w:ilvl w:val="0"/>
          <w:numId w:val="0"/>
        </w:numPr>
        <w:ind w:left="1003" w:right="300"/>
      </w:pPr>
    </w:p>
    <w:p w14:paraId="0B3283A7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        double result = </w:t>
      </w:r>
      <w:proofErr w:type="spellStart"/>
      <w:r>
        <w:t>Calculator.performOperation</w:t>
      </w:r>
      <w:proofErr w:type="spellEnd"/>
      <w:r>
        <w:t>(num1, num2, operator);</w:t>
      </w:r>
    </w:p>
    <w:p w14:paraId="2BF15651" w14:textId="77777777" w:rsidR="002E6D79" w:rsidRDefault="002E6D79" w:rsidP="002E6D79">
      <w:pPr>
        <w:numPr>
          <w:ilvl w:val="0"/>
          <w:numId w:val="0"/>
        </w:numPr>
        <w:ind w:left="1003" w:right="300"/>
      </w:pPr>
    </w:p>
    <w:p w14:paraId="64892130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        if (!</w:t>
      </w:r>
      <w:proofErr w:type="spellStart"/>
      <w:r>
        <w:t>Double.isNaN</w:t>
      </w:r>
      <w:proofErr w:type="spellEnd"/>
      <w:r>
        <w:t>(result)) {</w:t>
      </w:r>
    </w:p>
    <w:p w14:paraId="7BCB1E61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            </w:t>
      </w:r>
      <w:proofErr w:type="spellStart"/>
      <w:r>
        <w:t>System.out.println</w:t>
      </w:r>
      <w:proofErr w:type="spellEnd"/>
      <w:r>
        <w:t>("결과: " + result);</w:t>
      </w:r>
    </w:p>
    <w:p w14:paraId="3A595750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        }</w:t>
      </w:r>
    </w:p>
    <w:p w14:paraId="10777D72" w14:textId="77777777" w:rsidR="002E6D79" w:rsidRDefault="002E6D79" w:rsidP="002E6D79">
      <w:pPr>
        <w:numPr>
          <w:ilvl w:val="0"/>
          <w:numId w:val="0"/>
        </w:numPr>
        <w:ind w:left="1003" w:right="300"/>
      </w:pPr>
    </w:p>
    <w:p w14:paraId="531428AC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        </w:t>
      </w:r>
      <w:proofErr w:type="spellStart"/>
      <w:r>
        <w:t>scanner.close</w:t>
      </w:r>
      <w:proofErr w:type="spellEnd"/>
      <w:r>
        <w:t>();</w:t>
      </w:r>
    </w:p>
    <w:p w14:paraId="47693968" w14:textId="77777777" w:rsidR="002E6D79" w:rsidRDefault="002E6D79" w:rsidP="002E6D79">
      <w:pPr>
        <w:numPr>
          <w:ilvl w:val="0"/>
          <w:numId w:val="0"/>
        </w:numPr>
        <w:ind w:left="1003" w:right="300"/>
      </w:pPr>
      <w:r>
        <w:t xml:space="preserve">    }</w:t>
      </w:r>
    </w:p>
    <w:p w14:paraId="7DB5AD97" w14:textId="2B3E67A5" w:rsidR="003451B0" w:rsidRDefault="002E6D79" w:rsidP="002E6D79">
      <w:pPr>
        <w:numPr>
          <w:ilvl w:val="0"/>
          <w:numId w:val="0"/>
        </w:numPr>
        <w:ind w:left="1003" w:right="300"/>
      </w:pPr>
      <w:r>
        <w:t>}</w:t>
      </w:r>
    </w:p>
    <w:p w14:paraId="141AFD36" w14:textId="3C58D36D" w:rsidR="00A9494F" w:rsidRDefault="00A9494F" w:rsidP="00A9494F">
      <w:pPr>
        <w:pStyle w:val="HK1"/>
        <w:ind w:right="300"/>
      </w:pPr>
      <w:r>
        <w:rPr>
          <w:rFonts w:hint="eastAsia"/>
        </w:rPr>
        <w:t xml:space="preserve"> 적용 시나리오</w:t>
      </w:r>
    </w:p>
    <w:p w14:paraId="36B3CE7F" w14:textId="420BFF48" w:rsidR="00A9494F" w:rsidRDefault="00A9494F" w:rsidP="00A9494F">
      <w:pPr>
        <w:pStyle w:val="HK2"/>
        <w:ind w:left="553" w:right="300"/>
      </w:pPr>
      <w:r>
        <w:rPr>
          <w:rFonts w:hint="eastAsia"/>
        </w:rPr>
        <w:t>연습1</w:t>
      </w:r>
      <w:r>
        <w:t xml:space="preserve"> – </w:t>
      </w:r>
      <w:r>
        <w:rPr>
          <w:rFonts w:hint="eastAsia"/>
        </w:rPr>
        <w:t>개인 연습</w:t>
      </w:r>
    </w:p>
    <w:p w14:paraId="1ED8527E" w14:textId="1CB3E90A" w:rsidR="00A9494F" w:rsidRDefault="00A9494F" w:rsidP="00A9494F">
      <w:pPr>
        <w:pStyle w:val="HK3"/>
        <w:ind w:left="703" w:right="300"/>
      </w:pPr>
      <w:r>
        <w:rPr>
          <w:rFonts w:hint="eastAsia"/>
        </w:rPr>
        <w:t>G</w:t>
      </w:r>
      <w:r>
        <w:t>itHub</w:t>
      </w:r>
      <w:r>
        <w:rPr>
          <w:rFonts w:hint="eastAsia"/>
        </w:rPr>
        <w:t xml:space="preserve">에서 </w:t>
      </w:r>
      <w:r>
        <w:t>‘</w:t>
      </w:r>
      <w:proofErr w:type="spellStart"/>
      <w:r>
        <w:t>git_</w:t>
      </w:r>
      <w:r>
        <w:rPr>
          <w:rFonts w:hint="eastAsia"/>
        </w:rPr>
        <w:t>c</w:t>
      </w:r>
      <w:r>
        <w:t>entralized_integration_model</w:t>
      </w:r>
      <w:proofErr w:type="spellEnd"/>
      <w:r>
        <w:t xml:space="preserve">’ </w:t>
      </w:r>
      <w:r>
        <w:rPr>
          <w:rFonts w:hint="eastAsia"/>
        </w:rPr>
        <w:t>레파지토리생성</w:t>
      </w:r>
    </w:p>
    <w:p w14:paraId="1A0AAEC2" w14:textId="77777777" w:rsidR="00A9494F" w:rsidRDefault="00A9494F" w:rsidP="00A9494F">
      <w:pPr>
        <w:pStyle w:val="HK3"/>
        <w:ind w:left="703" w:right="300"/>
      </w:pPr>
      <w:r>
        <w:rPr>
          <w:rFonts w:hint="eastAsia"/>
        </w:rPr>
        <w:t xml:space="preserve">로컬 워크스페이스 홈디렉토리의 서브디렉토리에 </w:t>
      </w:r>
      <w:r>
        <w:t xml:space="preserve">developer1, developer2 </w:t>
      </w:r>
      <w:r>
        <w:rPr>
          <w:rFonts w:hint="eastAsia"/>
        </w:rPr>
        <w:t>디렉토리를 만든다.</w:t>
      </w:r>
    </w:p>
    <w:p w14:paraId="3CFFD483" w14:textId="16B2FC0E" w:rsidR="00A9494F" w:rsidRDefault="00A9494F" w:rsidP="00A9494F">
      <w:pPr>
        <w:pStyle w:val="HK3"/>
        <w:ind w:left="703" w:right="300"/>
      </w:pPr>
      <w:r>
        <w:rPr>
          <w:rFonts w:hint="eastAsia"/>
        </w:rPr>
        <w:t>각각 원격 레파지토리와 연결한다.</w:t>
      </w:r>
    </w:p>
    <w:p w14:paraId="6B7C75C8" w14:textId="2CE1368F" w:rsidR="00A9494F" w:rsidRDefault="00A9494F" w:rsidP="00A9494F">
      <w:pPr>
        <w:pStyle w:val="HK3"/>
        <w:ind w:left="703" w:right="300"/>
      </w:pPr>
      <w:r>
        <w:t xml:space="preserve">developer1 </w:t>
      </w:r>
      <w:r>
        <w:rPr>
          <w:rFonts w:hint="eastAsia"/>
        </w:rPr>
        <w:t xml:space="preserve">작업공간에서는 </w:t>
      </w:r>
      <w:r>
        <w:t>Calculator.</w:t>
      </w:r>
      <w:r>
        <w:rPr>
          <w:rFonts w:hint="eastAsia"/>
        </w:rPr>
        <w:t>j</w:t>
      </w:r>
      <w:r>
        <w:t>ava</w:t>
      </w:r>
      <w:r>
        <w:rPr>
          <w:rFonts w:hint="eastAsia"/>
        </w:rPr>
        <w:t xml:space="preserve">를 </w:t>
      </w:r>
      <w:r>
        <w:t xml:space="preserve">developer2 </w:t>
      </w:r>
      <w:r>
        <w:rPr>
          <w:rFonts w:hint="eastAsia"/>
        </w:rPr>
        <w:t xml:space="preserve">작업공간에서는 </w:t>
      </w:r>
      <w:r>
        <w:lastRenderedPageBreak/>
        <w:t xml:space="preserve">CalculatorInput.java를 </w:t>
      </w:r>
      <w:r>
        <w:rPr>
          <w:rFonts w:hint="eastAsia"/>
        </w:rPr>
        <w:t xml:space="preserve">번갈아 가면서 로컬 </w:t>
      </w:r>
      <w:r>
        <w:t>commit</w:t>
      </w:r>
      <w:r>
        <w:rPr>
          <w:rFonts w:hint="eastAsia"/>
        </w:rPr>
        <w:t xml:space="preserve">을 진행하며 </w:t>
      </w:r>
      <w:r>
        <w:t>version</w:t>
      </w:r>
      <w:r>
        <w:rPr>
          <w:rFonts w:hint="eastAsia"/>
        </w:rPr>
        <w:t>을 올린다.</w:t>
      </w:r>
    </w:p>
    <w:p w14:paraId="56F6D3A8" w14:textId="422556A6" w:rsidR="00A9494F" w:rsidRDefault="00A9494F" w:rsidP="00A9494F">
      <w:pPr>
        <w:pStyle w:val="HK3"/>
        <w:ind w:left="703" w:right="300"/>
      </w:pPr>
      <w:r>
        <w:rPr>
          <w:rFonts w:hint="eastAsia"/>
        </w:rPr>
        <w:t xml:space="preserve">모든 개발이 끝났을 경우에는 최종 </w:t>
      </w:r>
      <w:r w:rsidR="0061739A">
        <w:rPr>
          <w:rFonts w:hint="eastAsia"/>
        </w:rPr>
        <w:t>통합 진행</w:t>
      </w:r>
    </w:p>
    <w:p w14:paraId="2D7A04BC" w14:textId="171BFC9A" w:rsidR="007A7CE9" w:rsidRDefault="007A7CE9" w:rsidP="007A7CE9">
      <w:pPr>
        <w:pStyle w:val="HK20"/>
      </w:pPr>
      <w:r>
        <w:t>P</w:t>
      </w:r>
      <w:r>
        <w:rPr>
          <w:rFonts w:hint="eastAsia"/>
        </w:rPr>
        <w:t xml:space="preserve">ush전 최종 형상 </w:t>
      </w:r>
      <w:r>
        <w:t>pull</w:t>
      </w:r>
    </w:p>
    <w:p w14:paraId="27B6555F" w14:textId="6CD11F9A" w:rsidR="00EF491D" w:rsidRDefault="00EF491D" w:rsidP="007A7CE9">
      <w:pPr>
        <w:pStyle w:val="HK20"/>
      </w:pPr>
      <w:r>
        <w:rPr>
          <w:rFonts w:hint="eastAsia"/>
        </w:rPr>
        <w:t xml:space="preserve">만약에 내가 담당하지 않은 형상에 대한 변경이 서버에 반영이 되어 있고 이 내역이 내 로컬에 </w:t>
      </w:r>
      <w:proofErr w:type="spellStart"/>
      <w:r>
        <w:rPr>
          <w:rFonts w:hint="eastAsia"/>
        </w:rPr>
        <w:t>반영시</w:t>
      </w:r>
      <w:proofErr w:type="spellEnd"/>
      <w:r>
        <w:rPr>
          <w:rFonts w:hint="eastAsia"/>
        </w:rPr>
        <w:t xml:space="preserve"> 자동 </w:t>
      </w:r>
      <w:proofErr w:type="spellStart"/>
      <w:r>
        <w:rPr>
          <w:rFonts w:hint="eastAsia"/>
        </w:rPr>
        <w:t>머지가</w:t>
      </w:r>
      <w:proofErr w:type="spellEnd"/>
      <w:r>
        <w:rPr>
          <w:rFonts w:hint="eastAsia"/>
        </w:rPr>
        <w:t xml:space="preserve"> 일어나고 이에 대한 자동 </w:t>
      </w:r>
      <w:proofErr w:type="spellStart"/>
      <w:r>
        <w:rPr>
          <w:rFonts w:hint="eastAsia"/>
        </w:rPr>
        <w:t>커밋메세지가</w:t>
      </w:r>
      <w:proofErr w:type="spellEnd"/>
      <w:r>
        <w:rPr>
          <w:rFonts w:hint="eastAsia"/>
        </w:rPr>
        <w:t xml:space="preserve"> 보인다.</w:t>
      </w:r>
      <w:r>
        <w:t xml:space="preserve"> </w:t>
      </w:r>
      <w:r>
        <w:rPr>
          <w:rFonts w:hint="eastAsia"/>
        </w:rPr>
        <w:t xml:space="preserve">별도의 메시지작성이 </w:t>
      </w:r>
      <w:proofErr w:type="spellStart"/>
      <w:r>
        <w:rPr>
          <w:rFonts w:hint="eastAsia"/>
        </w:rPr>
        <w:t>필요없으면</w:t>
      </w:r>
      <w:proofErr w:type="spellEnd"/>
    </w:p>
    <w:p w14:paraId="3FB1367F" w14:textId="2DB654FA" w:rsidR="00EF491D" w:rsidRDefault="00EF491D" w:rsidP="007A7CE9">
      <w:pPr>
        <w:pStyle w:val="HK20"/>
      </w:pPr>
      <w:proofErr w:type="gramStart"/>
      <w:r>
        <w:rPr>
          <w:rFonts w:hint="eastAsia"/>
        </w:rPr>
        <w:t>:q로</w:t>
      </w:r>
      <w:proofErr w:type="gramEnd"/>
      <w:r>
        <w:rPr>
          <w:rFonts w:hint="eastAsia"/>
        </w:rPr>
        <w:t xml:space="preserve"> 종료한다.</w:t>
      </w:r>
    </w:p>
    <w:p w14:paraId="46E6C260" w14:textId="2D9630F0" w:rsidR="00EF491D" w:rsidRDefault="00EF491D" w:rsidP="007A7CE9">
      <w:pPr>
        <w:pStyle w:val="HK20"/>
      </w:pPr>
      <w:r>
        <w:rPr>
          <w:noProof/>
        </w:rPr>
        <w:drawing>
          <wp:inline distT="0" distB="0" distL="0" distR="0" wp14:anchorId="75E025E6" wp14:editId="0382AAD7">
            <wp:extent cx="9777730" cy="134239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134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C4FC1" w14:textId="697ED7AF" w:rsidR="0061739A" w:rsidRDefault="0061739A" w:rsidP="0061739A">
      <w:pPr>
        <w:pStyle w:val="HK10"/>
        <w:ind w:left="853" w:right="300"/>
      </w:pPr>
      <w:r>
        <w:rPr>
          <w:rFonts w:hint="eastAsia"/>
        </w:rPr>
        <w:t>developer1</w:t>
      </w:r>
      <w:r>
        <w:t xml:space="preserve"> </w:t>
      </w:r>
      <w:r w:rsidR="007A7CE9">
        <w:t>pull &amp;pu</w:t>
      </w:r>
      <w:r>
        <w:rPr>
          <w:rFonts w:hint="eastAsia"/>
        </w:rPr>
        <w:t>sh</w:t>
      </w:r>
    </w:p>
    <w:p w14:paraId="79FB3227" w14:textId="5A1D854B" w:rsidR="0061739A" w:rsidRDefault="0061739A" w:rsidP="0061739A">
      <w:pPr>
        <w:pStyle w:val="HK10"/>
        <w:ind w:left="853" w:right="300"/>
      </w:pPr>
      <w:r>
        <w:rPr>
          <w:rFonts w:hint="eastAsia"/>
        </w:rPr>
        <w:t>d</w:t>
      </w:r>
      <w:r>
        <w:t>eveloper2 pull</w:t>
      </w:r>
    </w:p>
    <w:p w14:paraId="398F8742" w14:textId="3B737493" w:rsidR="0061739A" w:rsidRDefault="0061739A" w:rsidP="0061739A">
      <w:pPr>
        <w:pStyle w:val="HK10"/>
        <w:ind w:left="853" w:right="300"/>
      </w:pPr>
      <w:r>
        <w:rPr>
          <w:rFonts w:hint="eastAsia"/>
        </w:rPr>
        <w:t>d</w:t>
      </w:r>
      <w:r>
        <w:t>eveloper2 push</w:t>
      </w:r>
    </w:p>
    <w:p w14:paraId="574C107B" w14:textId="1248D4EB" w:rsidR="0061739A" w:rsidRDefault="0061739A" w:rsidP="0061739A">
      <w:pPr>
        <w:pStyle w:val="HK10"/>
        <w:ind w:left="853" w:right="300"/>
      </w:pPr>
      <w:r>
        <w:lastRenderedPageBreak/>
        <w:t>developer1 pull</w:t>
      </w:r>
    </w:p>
    <w:p w14:paraId="5FDDE5AE" w14:textId="4B863092" w:rsidR="00A9494F" w:rsidRDefault="00EF491D" w:rsidP="00EF491D">
      <w:pPr>
        <w:ind w:left="1003" w:right="300"/>
      </w:pPr>
      <w:r>
        <w:rPr>
          <w:rFonts w:hint="eastAsia"/>
        </w:rPr>
        <w:t xml:space="preserve">Pull 하지 않고 </w:t>
      </w:r>
      <w:r>
        <w:t xml:space="preserve">Push </w:t>
      </w:r>
      <w:r>
        <w:rPr>
          <w:rFonts w:hint="eastAsia"/>
        </w:rPr>
        <w:t>한 경우</w:t>
      </w:r>
    </w:p>
    <w:p w14:paraId="76022E19" w14:textId="56255AF1" w:rsidR="00EF491D" w:rsidRDefault="00EF491D" w:rsidP="00EF491D">
      <w:pPr>
        <w:pStyle w:val="HK20"/>
      </w:pPr>
      <w:r>
        <w:rPr>
          <w:rFonts w:hint="eastAsia"/>
        </w:rPr>
        <w:t>아래 에러 메시지 발생</w:t>
      </w:r>
    </w:p>
    <w:p w14:paraId="721EB3A7" w14:textId="6A9C1949" w:rsidR="00EF491D" w:rsidRDefault="00EF491D" w:rsidP="00EF491D">
      <w:pPr>
        <w:pStyle w:val="HK20"/>
      </w:pPr>
      <w:r>
        <w:rPr>
          <w:noProof/>
        </w:rPr>
        <w:drawing>
          <wp:inline distT="0" distB="0" distL="0" distR="0" wp14:anchorId="4F4D128A" wp14:editId="59C4B68D">
            <wp:extent cx="9777730" cy="1348105"/>
            <wp:effectExtent l="0" t="0" r="0" b="444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134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2EC1A" w14:textId="0D3B2B43" w:rsidR="00EF491D" w:rsidRDefault="00EF491D" w:rsidP="00EF491D">
      <w:pPr>
        <w:pStyle w:val="HK20"/>
      </w:pPr>
      <w:proofErr w:type="spellStart"/>
      <w:r>
        <w:rPr>
          <w:rFonts w:hint="eastAsia"/>
        </w:rPr>
        <w:t>git</w:t>
      </w:r>
      <w:proofErr w:type="spellEnd"/>
      <w:r>
        <w:rPr>
          <w:rFonts w:hint="eastAsia"/>
        </w:rPr>
        <w:t xml:space="preserve"> </w:t>
      </w:r>
      <w:r>
        <w:t xml:space="preserve">pull origin master </w:t>
      </w:r>
      <w:r>
        <w:rPr>
          <w:rFonts w:hint="eastAsia"/>
        </w:rPr>
        <w:t xml:space="preserve">후 자동 머지 </w:t>
      </w:r>
      <w:proofErr w:type="spellStart"/>
      <w:r>
        <w:rPr>
          <w:rFonts w:hint="eastAsia"/>
        </w:rPr>
        <w:t>커밋</w:t>
      </w:r>
      <w:proofErr w:type="spellEnd"/>
      <w:r>
        <w:rPr>
          <w:rFonts w:hint="eastAsia"/>
        </w:rPr>
        <w:t xml:space="preserve"> 메시지 작성 후 </w:t>
      </w:r>
      <w:r>
        <w:t xml:space="preserve">pull </w:t>
      </w:r>
      <w:r>
        <w:rPr>
          <w:rFonts w:hint="eastAsia"/>
        </w:rPr>
        <w:t xml:space="preserve">작업 완료 후 </w:t>
      </w:r>
    </w:p>
    <w:p w14:paraId="31F75493" w14:textId="0254F6DB" w:rsidR="00EF491D" w:rsidRDefault="00EF491D" w:rsidP="00EF491D">
      <w:pPr>
        <w:pStyle w:val="HK20"/>
      </w:pPr>
      <w:r>
        <w:rPr>
          <w:rFonts w:hint="eastAsia"/>
        </w:rPr>
        <w:t xml:space="preserve">다시 </w:t>
      </w:r>
      <w:r>
        <w:t xml:space="preserve">push </w:t>
      </w:r>
      <w:r>
        <w:rPr>
          <w:rFonts w:hint="eastAsia"/>
        </w:rPr>
        <w:t>한다.</w:t>
      </w:r>
    </w:p>
    <w:p w14:paraId="19129EE6" w14:textId="220B87DF" w:rsidR="00A9494F" w:rsidRDefault="00A9494F" w:rsidP="00A9494F">
      <w:pPr>
        <w:pStyle w:val="HK2"/>
        <w:ind w:left="553" w:right="300"/>
      </w:pPr>
      <w:r>
        <w:rPr>
          <w:rFonts w:hint="eastAsia"/>
        </w:rPr>
        <w:t>연습2</w:t>
      </w:r>
      <w:r>
        <w:t xml:space="preserve"> – </w:t>
      </w:r>
      <w:proofErr w:type="spellStart"/>
      <w:r>
        <w:rPr>
          <w:rFonts w:hint="eastAsia"/>
        </w:rPr>
        <w:t>팀연습</w:t>
      </w:r>
      <w:proofErr w:type="spellEnd"/>
    </w:p>
    <w:p w14:paraId="2F682F1C" w14:textId="46896982" w:rsidR="00A9494F" w:rsidRDefault="00A9494F" w:rsidP="00A9494F">
      <w:pPr>
        <w:pStyle w:val="HK3"/>
        <w:ind w:left="703" w:right="300"/>
      </w:pPr>
      <w:r>
        <w:rPr>
          <w:rFonts w:hint="eastAsia"/>
        </w:rPr>
        <w:t xml:space="preserve">2인 </w:t>
      </w:r>
      <w:r>
        <w:t>1</w:t>
      </w:r>
      <w:r>
        <w:rPr>
          <w:rFonts w:hint="eastAsia"/>
        </w:rPr>
        <w:t>조로 진행하여</w:t>
      </w:r>
      <w:r w:rsidR="007F5883">
        <w:rPr>
          <w:rFonts w:hint="eastAsia"/>
        </w:rPr>
        <w:t xml:space="preserve"> G</w:t>
      </w:r>
      <w:r w:rsidR="007F5883">
        <w:t>itHub</w:t>
      </w:r>
      <w:r w:rsidR="007F5883">
        <w:rPr>
          <w:rFonts w:hint="eastAsia"/>
        </w:rPr>
        <w:t xml:space="preserve">에서 </w:t>
      </w:r>
      <w:r w:rsidR="007F5883">
        <w:t>‘</w:t>
      </w:r>
      <w:proofErr w:type="spellStart"/>
      <w:r w:rsidR="007F5883">
        <w:t>git_</w:t>
      </w:r>
      <w:r w:rsidR="007F5883">
        <w:rPr>
          <w:rFonts w:hint="eastAsia"/>
        </w:rPr>
        <w:t>c</w:t>
      </w:r>
      <w:r w:rsidR="007F5883">
        <w:t>entralized_integration_model_team</w:t>
      </w:r>
      <w:proofErr w:type="spellEnd"/>
      <w:r w:rsidR="007F5883">
        <w:t xml:space="preserve">’ </w:t>
      </w:r>
      <w:r w:rsidR="007F5883">
        <w:rPr>
          <w:rFonts w:hint="eastAsia"/>
        </w:rPr>
        <w:t xml:space="preserve">레파지토리를 </w:t>
      </w:r>
      <w:r w:rsidR="007F5883">
        <w:t xml:space="preserve">public </w:t>
      </w:r>
      <w:r w:rsidR="007F5883">
        <w:rPr>
          <w:rFonts w:hint="eastAsia"/>
        </w:rPr>
        <w:t>모드로 생성한다.</w:t>
      </w:r>
    </w:p>
    <w:p w14:paraId="20A16FA7" w14:textId="6477E5C5" w:rsidR="008D3D9C" w:rsidRDefault="008D3D9C" w:rsidP="00A9494F">
      <w:pPr>
        <w:pStyle w:val="HK3"/>
        <w:ind w:left="703" w:right="300"/>
      </w:pPr>
      <w:proofErr w:type="spellStart"/>
      <w:r>
        <w:rPr>
          <w:rFonts w:hint="eastAsia"/>
        </w:rPr>
        <w:lastRenderedPageBreak/>
        <w:t>레파지토리</w:t>
      </w:r>
      <w:proofErr w:type="spellEnd"/>
      <w:r>
        <w:rPr>
          <w:rFonts w:hint="eastAsia"/>
        </w:rPr>
        <w:t xml:space="preserve"> 생성</w:t>
      </w:r>
      <w:r w:rsidR="00462761">
        <w:rPr>
          <w:rFonts w:hint="eastAsia"/>
        </w:rPr>
        <w:t>한</w:t>
      </w:r>
      <w:r>
        <w:rPr>
          <w:rFonts w:hint="eastAsia"/>
        </w:rPr>
        <w:t xml:space="preserve"> </w:t>
      </w:r>
      <w:r>
        <w:t xml:space="preserve">GitHub </w:t>
      </w:r>
      <w:r>
        <w:rPr>
          <w:rFonts w:hint="eastAsia"/>
        </w:rPr>
        <w:t>계정 담당자가 팀원의 권한을 할당한다.</w:t>
      </w:r>
    </w:p>
    <w:p w14:paraId="0F6A11A7" w14:textId="2B043499" w:rsidR="008D3D9C" w:rsidRDefault="008D3D9C" w:rsidP="008D3D9C">
      <w:pPr>
        <w:pStyle w:val="HK20"/>
      </w:pPr>
      <w:r>
        <w:rPr>
          <w:noProof/>
        </w:rPr>
        <w:drawing>
          <wp:inline distT="0" distB="0" distL="0" distR="0" wp14:anchorId="2CE25773" wp14:editId="024198B8">
            <wp:extent cx="5133975" cy="2066925"/>
            <wp:effectExtent l="0" t="0" r="9525" b="952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29F95" w14:textId="1617389D" w:rsidR="00A7256F" w:rsidRDefault="00A7256F" w:rsidP="008D3D9C">
      <w:pPr>
        <w:pStyle w:val="HK20"/>
        <w:rPr>
          <w:rFonts w:hint="eastAsia"/>
        </w:rPr>
      </w:pPr>
      <w:r>
        <w:rPr>
          <w:rFonts w:hint="eastAsia"/>
        </w:rPr>
        <w:t>초대를 받은 팀원은 이메일 인증을 진행한다.</w:t>
      </w:r>
      <w:bookmarkStart w:id="0" w:name="_GoBack"/>
      <w:bookmarkEnd w:id="0"/>
    </w:p>
    <w:p w14:paraId="58E12867" w14:textId="707D38DC" w:rsidR="007F5883" w:rsidRDefault="007F5883" w:rsidP="00A9494F">
      <w:pPr>
        <w:pStyle w:val="HK3"/>
        <w:ind w:left="703" w:right="300"/>
      </w:pPr>
      <w:r>
        <w:rPr>
          <w:rFonts w:hint="eastAsia"/>
        </w:rPr>
        <w:t xml:space="preserve">로컬 워크스페이스에서 </w:t>
      </w:r>
      <w:r>
        <w:t>[</w:t>
      </w:r>
      <w:proofErr w:type="spellStart"/>
      <w:r>
        <w:rPr>
          <w:rFonts w:hint="eastAsia"/>
        </w:rPr>
        <w:t>팀명</w:t>
      </w:r>
      <w:proofErr w:type="spellEnd"/>
      <w:r>
        <w:t xml:space="preserve"> </w:t>
      </w:r>
      <w:r>
        <w:rPr>
          <w:rFonts w:hint="eastAsia"/>
        </w:rPr>
        <w:t xml:space="preserve">또는 </w:t>
      </w:r>
      <w:proofErr w:type="spellStart"/>
      <w:r>
        <w:rPr>
          <w:rFonts w:hint="eastAsia"/>
        </w:rPr>
        <w:t>프로젝트명</w:t>
      </w:r>
      <w:proofErr w:type="spellEnd"/>
      <w:r>
        <w:rPr>
          <w:rFonts w:hint="eastAsia"/>
        </w:rPr>
        <w:t>]</w:t>
      </w:r>
      <w:r>
        <w:t xml:space="preserve"> </w:t>
      </w:r>
      <w:r>
        <w:rPr>
          <w:rFonts w:hint="eastAsia"/>
        </w:rPr>
        <w:t>디렉토리를 만든다.</w:t>
      </w:r>
    </w:p>
    <w:p w14:paraId="0EFB3467" w14:textId="3DF46030" w:rsidR="007F5883" w:rsidRDefault="007F5883" w:rsidP="00A9494F">
      <w:pPr>
        <w:pStyle w:val="HK3"/>
        <w:ind w:left="703" w:right="300"/>
      </w:pPr>
      <w:r>
        <w:rPr>
          <w:rFonts w:hint="eastAsia"/>
        </w:rPr>
        <w:t>각자 원격 레파지토리와 연결한다.</w:t>
      </w:r>
    </w:p>
    <w:p w14:paraId="631AD565" w14:textId="636579EC" w:rsidR="007F5883" w:rsidRDefault="007F5883" w:rsidP="00A9494F">
      <w:pPr>
        <w:pStyle w:val="HK3"/>
        <w:ind w:left="703" w:right="300"/>
      </w:pPr>
      <w:r>
        <w:rPr>
          <w:rFonts w:hint="eastAsia"/>
        </w:rPr>
        <w:t xml:space="preserve">팀멤버는 </w:t>
      </w:r>
      <w:r>
        <w:t>Calculator.</w:t>
      </w:r>
      <w:r>
        <w:rPr>
          <w:rFonts w:hint="eastAsia"/>
        </w:rPr>
        <w:t>j</w:t>
      </w:r>
      <w:r>
        <w:t xml:space="preserve">ava, CalculatorInput.java </w:t>
      </w:r>
      <w:r>
        <w:rPr>
          <w:rFonts w:hint="eastAsia"/>
        </w:rPr>
        <w:t>형상 담당자를 정한다.</w:t>
      </w:r>
    </w:p>
    <w:p w14:paraId="47032DC6" w14:textId="5376A027" w:rsidR="007F5883" w:rsidRDefault="007F5883" w:rsidP="00A9494F">
      <w:pPr>
        <w:pStyle w:val="HK3"/>
        <w:ind w:left="703" w:right="300"/>
      </w:pPr>
      <w:r>
        <w:rPr>
          <w:rFonts w:hint="eastAsia"/>
        </w:rPr>
        <w:t xml:space="preserve">각 담당자는 개인 로컬레파지토리에서 여러 번에 걸쳐 </w:t>
      </w:r>
      <w:r>
        <w:t>commit</w:t>
      </w:r>
      <w:r>
        <w:rPr>
          <w:rFonts w:hint="eastAsia"/>
        </w:rPr>
        <w:t>을 진행한다.</w:t>
      </w:r>
    </w:p>
    <w:p w14:paraId="08EAE052" w14:textId="46E0B05A" w:rsidR="007F5883" w:rsidRDefault="007F5883" w:rsidP="00A9494F">
      <w:pPr>
        <w:pStyle w:val="HK3"/>
        <w:ind w:left="703" w:right="300"/>
      </w:pPr>
      <w:r>
        <w:rPr>
          <w:rFonts w:hint="eastAsia"/>
        </w:rPr>
        <w:lastRenderedPageBreak/>
        <w:t>최종 개발 완료 후 팀원 합의하에 통합(</w:t>
      </w:r>
      <w:r>
        <w:t>push)</w:t>
      </w:r>
      <w:r>
        <w:rPr>
          <w:rFonts w:hint="eastAsia"/>
        </w:rPr>
        <w:t>을 진행한다.</w:t>
      </w:r>
    </w:p>
    <w:p w14:paraId="4505CDCF" w14:textId="77777777" w:rsidR="00EF491D" w:rsidRDefault="00EF491D" w:rsidP="00EF491D">
      <w:pPr>
        <w:pStyle w:val="HK20"/>
      </w:pPr>
      <w:r>
        <w:rPr>
          <w:rFonts w:hint="eastAsia"/>
        </w:rPr>
        <w:t>P</w:t>
      </w:r>
      <w:r>
        <w:t xml:space="preserve">ush </w:t>
      </w:r>
      <w:r>
        <w:rPr>
          <w:rFonts w:hint="eastAsia"/>
        </w:rPr>
        <w:t>전에는 Pull 한다.</w:t>
      </w:r>
    </w:p>
    <w:p w14:paraId="4E05A231" w14:textId="6E63228C" w:rsidR="007F5883" w:rsidRDefault="00EF491D" w:rsidP="00EF491D">
      <w:pPr>
        <w:pStyle w:val="HK3"/>
        <w:ind w:left="703" w:right="300"/>
      </w:pPr>
      <w:r>
        <w:rPr>
          <w:rFonts w:hint="eastAsia"/>
        </w:rPr>
        <w:t xml:space="preserve">Push가 진행되었다면 다른 개발자의 레파지토리에서 </w:t>
      </w:r>
      <w:r w:rsidR="007F5883">
        <w:t xml:space="preserve">Pull </w:t>
      </w:r>
      <w:r w:rsidR="007F5883">
        <w:rPr>
          <w:rFonts w:hint="eastAsia"/>
        </w:rPr>
        <w:t>명령을 진행하여 최종 형상을 공유한다.</w:t>
      </w:r>
    </w:p>
    <w:p w14:paraId="60C18643" w14:textId="1EC9FED8" w:rsidR="007F5883" w:rsidRDefault="007F5883" w:rsidP="00A9494F">
      <w:pPr>
        <w:pStyle w:val="HK3"/>
        <w:ind w:left="703" w:right="300"/>
      </w:pPr>
      <w:r>
        <w:rPr>
          <w:rFonts w:hint="eastAsia"/>
        </w:rPr>
        <w:t>최종 형상에 대한 테스트를 진행한다.</w:t>
      </w:r>
    </w:p>
    <w:p w14:paraId="4642777D" w14:textId="2B9DC300" w:rsidR="007F5883" w:rsidRDefault="007F5883" w:rsidP="00A9494F">
      <w:pPr>
        <w:pStyle w:val="HK3"/>
        <w:ind w:left="703" w:right="300"/>
      </w:pPr>
      <w:r>
        <w:rPr>
          <w:rFonts w:hint="eastAsia"/>
        </w:rPr>
        <w:t xml:space="preserve">실행결과물을 보고 </w:t>
      </w:r>
      <w:r w:rsidR="004269DC">
        <w:rPr>
          <w:rFonts w:hint="eastAsia"/>
        </w:rPr>
        <w:t>개</w:t>
      </w:r>
      <w:r>
        <w:rPr>
          <w:rFonts w:hint="eastAsia"/>
        </w:rPr>
        <w:t>선 사항에 대해 논의한 후 추가작업을 진행한다.</w:t>
      </w:r>
    </w:p>
    <w:p w14:paraId="35AE852E" w14:textId="6D362461" w:rsidR="007F5883" w:rsidRPr="002E6D79" w:rsidRDefault="007F5883" w:rsidP="00A9494F">
      <w:pPr>
        <w:pStyle w:val="HK3"/>
        <w:ind w:left="703" w:right="300"/>
      </w:pPr>
      <w:r>
        <w:rPr>
          <w:rFonts w:hint="eastAsia"/>
        </w:rPr>
        <w:t>추가 작업 후 최종 통합을 진행한다.</w:t>
      </w:r>
    </w:p>
    <w:sectPr w:rsidR="007F5883" w:rsidRPr="002E6D79" w:rsidSect="00A0786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60DD75" w14:textId="77777777" w:rsidR="004509D4" w:rsidRDefault="004509D4" w:rsidP="009772E4">
      <w:pPr>
        <w:spacing w:after="0" w:line="240" w:lineRule="auto"/>
        <w:ind w:left="1003" w:right="300"/>
      </w:pPr>
      <w:r>
        <w:separator/>
      </w:r>
    </w:p>
  </w:endnote>
  <w:endnote w:type="continuationSeparator" w:id="0">
    <w:p w14:paraId="44D563F2" w14:textId="77777777" w:rsidR="004509D4" w:rsidRDefault="004509D4" w:rsidP="009772E4">
      <w:pPr>
        <w:spacing w:after="0" w:line="240" w:lineRule="auto"/>
        <w:ind w:left="1003" w:right="30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altName w:val="바탕"/>
    <w:panose1 w:val="02030600000101010101"/>
    <w:charset w:val="81"/>
    <w:family w:val="roman"/>
    <w:pitch w:val="variable"/>
    <w:sig w:usb0="900002A7" w:usb1="39D77CF9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76F10F" w14:textId="77777777" w:rsidR="002E6D79" w:rsidRDefault="002E6D79">
    <w:pPr>
      <w:pStyle w:val="a5"/>
      <w:ind w:left="1003" w:right="30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8D5B12" w14:textId="77777777" w:rsidR="002E6D79" w:rsidRDefault="002E6D79" w:rsidP="002E6D79">
    <w:pPr>
      <w:pStyle w:val="a5"/>
      <w:numPr>
        <w:ilvl w:val="0"/>
        <w:numId w:val="0"/>
      </w:numPr>
      <w:ind w:left="1003" w:right="30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1420A4" w14:textId="77777777" w:rsidR="002E6D79" w:rsidRDefault="002E6D79">
    <w:pPr>
      <w:pStyle w:val="a5"/>
      <w:ind w:left="1003" w:right="3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AC232D" w14:textId="77777777" w:rsidR="004509D4" w:rsidRDefault="004509D4" w:rsidP="009772E4">
      <w:pPr>
        <w:spacing w:after="0" w:line="240" w:lineRule="auto"/>
        <w:ind w:left="1003" w:right="300"/>
      </w:pPr>
      <w:r>
        <w:separator/>
      </w:r>
    </w:p>
  </w:footnote>
  <w:footnote w:type="continuationSeparator" w:id="0">
    <w:p w14:paraId="78DA3DEC" w14:textId="77777777" w:rsidR="004509D4" w:rsidRDefault="004509D4" w:rsidP="009772E4">
      <w:pPr>
        <w:spacing w:after="0" w:line="240" w:lineRule="auto"/>
        <w:ind w:left="1003" w:right="30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0C8A22" w14:textId="77777777" w:rsidR="002E6D79" w:rsidRDefault="002E6D79">
    <w:pPr>
      <w:pStyle w:val="a4"/>
      <w:ind w:left="1003" w:right="30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7C8FCC" w14:textId="77777777" w:rsidR="002E6D79" w:rsidRDefault="002E6D79" w:rsidP="002E6D79">
    <w:pPr>
      <w:pStyle w:val="a4"/>
      <w:numPr>
        <w:ilvl w:val="0"/>
        <w:numId w:val="0"/>
      </w:numPr>
      <w:ind w:left="1003" w:right="30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E847F" w14:textId="77777777" w:rsidR="002E6D79" w:rsidRDefault="002E6D79">
    <w:pPr>
      <w:pStyle w:val="a4"/>
      <w:ind w:left="1003" w:right="3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0" type="#_x0000_t75" style="width:10.65pt;height:10.65pt" o:bullet="t">
        <v:imagedata r:id="rId1" o:title="mso7341"/>
      </v:shape>
    </w:pict>
  </w:numPicBullet>
  <w:abstractNum w:abstractNumId="0" w15:restartNumberingAfterBreak="0">
    <w:nsid w:val="056B7778"/>
    <w:multiLevelType w:val="hybridMultilevel"/>
    <w:tmpl w:val="D82E1020"/>
    <w:lvl w:ilvl="0" w:tplc="F2B0CF36">
      <w:start w:val="1"/>
      <w:numFmt w:val="bullet"/>
      <w:pStyle w:val="HK3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018661C"/>
    <w:multiLevelType w:val="multilevel"/>
    <w:tmpl w:val="352A0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10D74C9"/>
    <w:multiLevelType w:val="hybridMultilevel"/>
    <w:tmpl w:val="AEEC23DC"/>
    <w:lvl w:ilvl="0" w:tplc="18DE7050">
      <w:numFmt w:val="bullet"/>
      <w:lvlText w:val="※"/>
      <w:lvlJc w:val="left"/>
      <w:pPr>
        <w:ind w:left="760" w:hanging="360"/>
      </w:pPr>
      <w:rPr>
        <w:rFonts w:ascii="굴림" w:eastAsia="굴림" w:hAnsi="굴림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CEE3440"/>
    <w:multiLevelType w:val="hybridMultilevel"/>
    <w:tmpl w:val="94D065E8"/>
    <w:lvl w:ilvl="0" w:tplc="3F90CD7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8214B67"/>
    <w:multiLevelType w:val="hybridMultilevel"/>
    <w:tmpl w:val="F06E4AC6"/>
    <w:lvl w:ilvl="0" w:tplc="A5926DC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FB33EC0"/>
    <w:multiLevelType w:val="hybridMultilevel"/>
    <w:tmpl w:val="091E4366"/>
    <w:lvl w:ilvl="0" w:tplc="B4663CAC">
      <w:numFmt w:val="bullet"/>
      <w:lvlText w:val="※"/>
      <w:lvlJc w:val="left"/>
      <w:pPr>
        <w:ind w:left="760" w:hanging="360"/>
      </w:pPr>
      <w:rPr>
        <w:rFonts w:ascii="굴림" w:eastAsia="굴림" w:hAnsi="굴림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51C70106"/>
    <w:multiLevelType w:val="hybridMultilevel"/>
    <w:tmpl w:val="F41433F8"/>
    <w:lvl w:ilvl="0" w:tplc="1D8279FE">
      <w:numFmt w:val="bullet"/>
      <w:pStyle w:val="a"/>
      <w:lvlText w:val="※"/>
      <w:lvlJc w:val="left"/>
      <w:pPr>
        <w:ind w:left="1050" w:hanging="400"/>
      </w:pPr>
      <w:rPr>
        <w:rFonts w:ascii="굴림" w:eastAsia="굴림" w:hAnsi="굴림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4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50" w:hanging="400"/>
      </w:pPr>
      <w:rPr>
        <w:rFonts w:ascii="Wingdings" w:hAnsi="Wingdings" w:hint="default"/>
      </w:rPr>
    </w:lvl>
  </w:abstractNum>
  <w:abstractNum w:abstractNumId="7" w15:restartNumberingAfterBreak="0">
    <w:nsid w:val="525726BA"/>
    <w:multiLevelType w:val="hybridMultilevel"/>
    <w:tmpl w:val="4036B25A"/>
    <w:lvl w:ilvl="0" w:tplc="BD8076BA">
      <w:start w:val="1"/>
      <w:numFmt w:val="bullet"/>
      <w:pStyle w:val="HK1"/>
      <w:lvlText w:val=""/>
      <w:lvlPicBulletId w:val="0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2DC5A71"/>
    <w:multiLevelType w:val="hybridMultilevel"/>
    <w:tmpl w:val="75C8148A"/>
    <w:lvl w:ilvl="0" w:tplc="615C9B82">
      <w:start w:val="1"/>
      <w:numFmt w:val="bullet"/>
      <w:pStyle w:val="HK10"/>
      <w:lvlText w:val=""/>
      <w:lvlJc w:val="left"/>
      <w:pPr>
        <w:ind w:left="85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57" w:hanging="400"/>
      </w:pPr>
      <w:rPr>
        <w:rFonts w:ascii="Wingdings" w:hAnsi="Wingdings" w:hint="default"/>
      </w:rPr>
    </w:lvl>
  </w:abstractNum>
  <w:abstractNum w:abstractNumId="9" w15:restartNumberingAfterBreak="0">
    <w:nsid w:val="77D572FE"/>
    <w:multiLevelType w:val="hybridMultilevel"/>
    <w:tmpl w:val="89D09184"/>
    <w:lvl w:ilvl="0" w:tplc="0F184C82">
      <w:start w:val="1"/>
      <w:numFmt w:val="bullet"/>
      <w:pStyle w:val="HK2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0"/>
  </w:num>
  <w:num w:numId="4">
    <w:abstractNumId w:val="8"/>
  </w:num>
  <w:num w:numId="5">
    <w:abstractNumId w:val="4"/>
  </w:num>
  <w:num w:numId="6">
    <w:abstractNumId w:val="1"/>
  </w:num>
  <w:num w:numId="7">
    <w:abstractNumId w:val="3"/>
  </w:num>
  <w:num w:numId="8">
    <w:abstractNumId w:val="2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4096" w:nlCheck="1" w:checkStyle="0"/>
  <w:activeWritingStyle w:appName="MSWord" w:lang="ko-KR" w:vendorID="64" w:dllVersion="131077" w:nlCheck="1" w:checkStyle="1"/>
  <w:activeWritingStyle w:appName="MSWord" w:lang="en-US" w:vendorID="64" w:dllVersion="131078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LUwNrU0NzO3MDNR0lEKTi0uzszPAykwrAUA7cNAzCwAAAA="/>
  </w:docVars>
  <w:rsids>
    <w:rsidRoot w:val="00624D48"/>
    <w:rsid w:val="00062193"/>
    <w:rsid w:val="00064A8C"/>
    <w:rsid w:val="000743F9"/>
    <w:rsid w:val="00074860"/>
    <w:rsid w:val="000C4258"/>
    <w:rsid w:val="000D503A"/>
    <w:rsid w:val="000F6D9A"/>
    <w:rsid w:val="00102C90"/>
    <w:rsid w:val="00106C8D"/>
    <w:rsid w:val="00111DAB"/>
    <w:rsid w:val="001419A7"/>
    <w:rsid w:val="00151533"/>
    <w:rsid w:val="00157312"/>
    <w:rsid w:val="00170AF4"/>
    <w:rsid w:val="00181540"/>
    <w:rsid w:val="00197D89"/>
    <w:rsid w:val="001A4E07"/>
    <w:rsid w:val="001A4F5F"/>
    <w:rsid w:val="001C319D"/>
    <w:rsid w:val="002017E6"/>
    <w:rsid w:val="002247BA"/>
    <w:rsid w:val="00242800"/>
    <w:rsid w:val="0028755F"/>
    <w:rsid w:val="002E6D79"/>
    <w:rsid w:val="003451B0"/>
    <w:rsid w:val="003F1101"/>
    <w:rsid w:val="00417CF1"/>
    <w:rsid w:val="004269DC"/>
    <w:rsid w:val="004509D4"/>
    <w:rsid w:val="00462761"/>
    <w:rsid w:val="00536426"/>
    <w:rsid w:val="005633D3"/>
    <w:rsid w:val="005B1BA2"/>
    <w:rsid w:val="005D22CB"/>
    <w:rsid w:val="005F074C"/>
    <w:rsid w:val="005F36AC"/>
    <w:rsid w:val="005F7F01"/>
    <w:rsid w:val="006016A3"/>
    <w:rsid w:val="006104F6"/>
    <w:rsid w:val="0061739A"/>
    <w:rsid w:val="00624D48"/>
    <w:rsid w:val="006B79FA"/>
    <w:rsid w:val="006D773F"/>
    <w:rsid w:val="006F6408"/>
    <w:rsid w:val="00743694"/>
    <w:rsid w:val="007A7CE9"/>
    <w:rsid w:val="007F5883"/>
    <w:rsid w:val="008418D8"/>
    <w:rsid w:val="00850404"/>
    <w:rsid w:val="008913D0"/>
    <w:rsid w:val="008D3D9C"/>
    <w:rsid w:val="008D4EF8"/>
    <w:rsid w:val="008F010A"/>
    <w:rsid w:val="00962812"/>
    <w:rsid w:val="009772E4"/>
    <w:rsid w:val="00990E6B"/>
    <w:rsid w:val="009A551B"/>
    <w:rsid w:val="00A00579"/>
    <w:rsid w:val="00A02195"/>
    <w:rsid w:val="00A07865"/>
    <w:rsid w:val="00A2639F"/>
    <w:rsid w:val="00A46C41"/>
    <w:rsid w:val="00A6091A"/>
    <w:rsid w:val="00A7256F"/>
    <w:rsid w:val="00A9494F"/>
    <w:rsid w:val="00AB173C"/>
    <w:rsid w:val="00AC18F5"/>
    <w:rsid w:val="00B053C7"/>
    <w:rsid w:val="00B07800"/>
    <w:rsid w:val="00BA6203"/>
    <w:rsid w:val="00C038F9"/>
    <w:rsid w:val="00C278A8"/>
    <w:rsid w:val="00C32A73"/>
    <w:rsid w:val="00CB4080"/>
    <w:rsid w:val="00D56157"/>
    <w:rsid w:val="00D6424C"/>
    <w:rsid w:val="00E07B98"/>
    <w:rsid w:val="00E35EA2"/>
    <w:rsid w:val="00E47F28"/>
    <w:rsid w:val="00EB0C82"/>
    <w:rsid w:val="00EE1677"/>
    <w:rsid w:val="00EE782D"/>
    <w:rsid w:val="00EF491D"/>
    <w:rsid w:val="00F13FDB"/>
    <w:rsid w:val="00F34CBA"/>
    <w:rsid w:val="00F40729"/>
    <w:rsid w:val="00F826DF"/>
    <w:rsid w:val="00FD6F77"/>
    <w:rsid w:val="00FE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1BD41A"/>
  <w15:chartTrackingRefBased/>
  <w15:docId w15:val="{18902DEF-B3E1-471D-BE10-77805C307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liases w:val="HK참고"/>
    <w:qFormat/>
    <w:rsid w:val="00E35EA2"/>
    <w:pPr>
      <w:widowControl w:val="0"/>
      <w:numPr>
        <w:numId w:val="10"/>
      </w:numPr>
      <w:wordWrap w:val="0"/>
      <w:autoSpaceDE w:val="0"/>
      <w:autoSpaceDN w:val="0"/>
      <w:ind w:leftChars="200" w:left="603" w:rightChars="100" w:right="100" w:hanging="403"/>
    </w:pPr>
    <w:rPr>
      <w:sz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242800"/>
    <w:pPr>
      <w:ind w:leftChars="400" w:left="800"/>
    </w:pPr>
  </w:style>
  <w:style w:type="paragraph" w:customStyle="1" w:styleId="HK">
    <w:name w:val="HK타이틀"/>
    <w:basedOn w:val="a"/>
    <w:link w:val="HKChar"/>
    <w:autoRedefine/>
    <w:qFormat/>
    <w:rsid w:val="00E35EA2"/>
    <w:pPr>
      <w:numPr>
        <w:numId w:val="0"/>
      </w:numPr>
      <w:spacing w:before="240"/>
      <w:ind w:left="650" w:right="300"/>
      <w:jc w:val="center"/>
    </w:pPr>
    <w:rPr>
      <w:rFonts w:eastAsia="HY견고딕"/>
      <w:b/>
      <w:color w:val="0070C0"/>
      <w:sz w:val="52"/>
    </w:rPr>
  </w:style>
  <w:style w:type="paragraph" w:customStyle="1" w:styleId="HK1">
    <w:name w:val="HK제목1"/>
    <w:basedOn w:val="a3"/>
    <w:link w:val="HK1Char"/>
    <w:autoRedefine/>
    <w:qFormat/>
    <w:rsid w:val="00A2639F"/>
    <w:pPr>
      <w:numPr>
        <w:numId w:val="1"/>
      </w:numPr>
      <w:spacing w:before="120" w:after="0"/>
      <w:ind w:leftChars="0" w:left="403" w:right="200" w:hanging="403"/>
    </w:pPr>
    <w:rPr>
      <w:sz w:val="40"/>
    </w:rPr>
  </w:style>
  <w:style w:type="character" w:customStyle="1" w:styleId="HKChar">
    <w:name w:val="HK타이틀 Char"/>
    <w:basedOn w:val="a0"/>
    <w:link w:val="HK"/>
    <w:rsid w:val="00E35EA2"/>
    <w:rPr>
      <w:rFonts w:eastAsia="HY견고딕"/>
      <w:b/>
      <w:color w:val="0070C0"/>
      <w:sz w:val="52"/>
    </w:rPr>
  </w:style>
  <w:style w:type="paragraph" w:customStyle="1" w:styleId="HK2">
    <w:name w:val="HK제목2"/>
    <w:basedOn w:val="HK1"/>
    <w:link w:val="HK2Char"/>
    <w:autoRedefine/>
    <w:qFormat/>
    <w:rsid w:val="005F074C"/>
    <w:pPr>
      <w:numPr>
        <w:numId w:val="2"/>
      </w:numPr>
      <w:ind w:leftChars="50" w:left="503" w:hanging="403"/>
    </w:pPr>
    <w:rPr>
      <w:sz w:val="36"/>
    </w:rPr>
  </w:style>
  <w:style w:type="character" w:customStyle="1" w:styleId="Char">
    <w:name w:val="목록 단락 Char"/>
    <w:basedOn w:val="a0"/>
    <w:link w:val="a3"/>
    <w:uiPriority w:val="34"/>
    <w:rsid w:val="00181540"/>
  </w:style>
  <w:style w:type="character" w:customStyle="1" w:styleId="HK1Char">
    <w:name w:val="HK제목1 Char"/>
    <w:basedOn w:val="Char"/>
    <w:link w:val="HK1"/>
    <w:rsid w:val="00A2639F"/>
    <w:rPr>
      <w:sz w:val="40"/>
    </w:rPr>
  </w:style>
  <w:style w:type="paragraph" w:customStyle="1" w:styleId="HK3">
    <w:name w:val="HK제목3"/>
    <w:basedOn w:val="HK2"/>
    <w:link w:val="HK3Char"/>
    <w:autoRedefine/>
    <w:qFormat/>
    <w:rsid w:val="00E47F28"/>
    <w:pPr>
      <w:numPr>
        <w:numId w:val="3"/>
      </w:numPr>
      <w:ind w:leftChars="100" w:left="503" w:hanging="403"/>
    </w:pPr>
  </w:style>
  <w:style w:type="character" w:customStyle="1" w:styleId="HK2Char">
    <w:name w:val="HK제목2 Char"/>
    <w:basedOn w:val="HK1Char"/>
    <w:link w:val="HK2"/>
    <w:rsid w:val="005F074C"/>
    <w:rPr>
      <w:sz w:val="36"/>
    </w:rPr>
  </w:style>
  <w:style w:type="paragraph" w:customStyle="1" w:styleId="HK10">
    <w:name w:val="HK내용1"/>
    <w:basedOn w:val="HK3"/>
    <w:link w:val="HK1Char0"/>
    <w:qFormat/>
    <w:rsid w:val="00E47F28"/>
    <w:pPr>
      <w:numPr>
        <w:numId w:val="4"/>
      </w:numPr>
      <w:ind w:leftChars="150" w:left="553" w:hanging="403"/>
    </w:pPr>
    <w:rPr>
      <w:sz w:val="32"/>
    </w:rPr>
  </w:style>
  <w:style w:type="character" w:customStyle="1" w:styleId="HK3Char">
    <w:name w:val="HK제목3 Char"/>
    <w:basedOn w:val="HK2Char"/>
    <w:link w:val="HK3"/>
    <w:rsid w:val="00E47F28"/>
    <w:rPr>
      <w:sz w:val="36"/>
    </w:rPr>
  </w:style>
  <w:style w:type="paragraph" w:customStyle="1" w:styleId="HK20">
    <w:name w:val="HK내용2"/>
    <w:basedOn w:val="HK10"/>
    <w:link w:val="HK2Char0"/>
    <w:autoRedefine/>
    <w:qFormat/>
    <w:rsid w:val="00EF491D"/>
    <w:pPr>
      <w:numPr>
        <w:numId w:val="0"/>
      </w:numPr>
      <w:ind w:left="400" w:right="300"/>
    </w:pPr>
    <w:rPr>
      <w:color w:val="000000" w:themeColor="text1"/>
    </w:rPr>
  </w:style>
  <w:style w:type="character" w:customStyle="1" w:styleId="HK1Char0">
    <w:name w:val="HK내용1 Char"/>
    <w:basedOn w:val="HK3Char"/>
    <w:link w:val="HK10"/>
    <w:rsid w:val="00E47F28"/>
    <w:rPr>
      <w:sz w:val="32"/>
    </w:rPr>
  </w:style>
  <w:style w:type="character" w:customStyle="1" w:styleId="HK2Char0">
    <w:name w:val="HK내용2 Char"/>
    <w:basedOn w:val="HK1Char0"/>
    <w:link w:val="HK20"/>
    <w:rsid w:val="00EF491D"/>
    <w:rPr>
      <w:color w:val="000000" w:themeColor="text1"/>
      <w:sz w:val="32"/>
    </w:rPr>
  </w:style>
  <w:style w:type="paragraph" w:styleId="HTML">
    <w:name w:val="HTML Preformatted"/>
    <w:basedOn w:val="a"/>
    <w:link w:val="HTMLChar"/>
    <w:uiPriority w:val="99"/>
    <w:semiHidden/>
    <w:unhideWhenUsed/>
    <w:rsid w:val="000D503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0D503A"/>
    <w:rPr>
      <w:rFonts w:ascii="굴림체" w:eastAsia="굴림체" w:hAnsi="굴림체" w:cs="굴림체"/>
      <w:kern w:val="0"/>
      <w:sz w:val="24"/>
      <w:szCs w:val="24"/>
    </w:rPr>
  </w:style>
  <w:style w:type="paragraph" w:styleId="a4">
    <w:name w:val="header"/>
    <w:basedOn w:val="a"/>
    <w:link w:val="Char0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9772E4"/>
  </w:style>
  <w:style w:type="paragraph" w:styleId="a5">
    <w:name w:val="footer"/>
    <w:basedOn w:val="a"/>
    <w:link w:val="Char1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9772E4"/>
  </w:style>
  <w:style w:type="character" w:styleId="a6">
    <w:name w:val="Hyperlink"/>
    <w:basedOn w:val="a0"/>
    <w:uiPriority w:val="99"/>
    <w:unhideWhenUsed/>
    <w:rsid w:val="001A4E07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1A4E07"/>
    <w:rPr>
      <w:color w:val="605E5C"/>
      <w:shd w:val="clear" w:color="auto" w:fill="E1DFDD"/>
    </w:rPr>
  </w:style>
  <w:style w:type="paragraph" w:styleId="a7">
    <w:name w:val="Normal (Web)"/>
    <w:basedOn w:val="a"/>
    <w:uiPriority w:val="99"/>
    <w:semiHidden/>
    <w:unhideWhenUsed/>
    <w:rsid w:val="000C425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UnresolvedMention">
    <w:name w:val="Unresolved Mention"/>
    <w:basedOn w:val="a0"/>
    <w:uiPriority w:val="99"/>
    <w:semiHidden/>
    <w:unhideWhenUsed/>
    <w:rsid w:val="006016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05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8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6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3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2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0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5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A35863-2037-4897-8E85-1CD8952393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6</TotalTime>
  <Pages>10</Pages>
  <Words>412</Words>
  <Characters>2351</Characters>
  <Application>Microsoft Office Word</Application>
  <DocSecurity>0</DocSecurity>
  <Lines>19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길동</dc:creator>
  <cp:keywords/>
  <dc:description/>
  <cp:lastModifiedBy>tjoeun</cp:lastModifiedBy>
  <cp:revision>9</cp:revision>
  <dcterms:created xsi:type="dcterms:W3CDTF">2023-02-10T01:38:00Z</dcterms:created>
  <dcterms:modified xsi:type="dcterms:W3CDTF">2023-09-19T06:38:00Z</dcterms:modified>
</cp:coreProperties>
</file>